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AF5485" w14:textId="2EC92976" w:rsidR="001336B0" w:rsidRDefault="003E4747" w:rsidP="00A45D78">
      <w:pPr>
        <w:spacing w:after="0" w:line="240" w:lineRule="auto"/>
        <w:rPr>
          <w:color w:val="222222"/>
          <w:shd w:val="clear" w:color="auto" w:fill="FFFFFF"/>
        </w:rPr>
      </w:pPr>
      <w:r w:rsidRPr="003E4747">
        <w:rPr>
          <w:color w:val="222222"/>
          <w:shd w:val="clear" w:color="auto" w:fill="FFFFFF"/>
        </w:rPr>
        <w:t xml:space="preserve">Hospitality Furnishings &amp; Design, Inc. specializes in providing quality Interior Design Services, Project Management and FF&amp;E </w:t>
      </w:r>
      <w:r w:rsidR="006D1EBF">
        <w:rPr>
          <w:color w:val="222222"/>
          <w:shd w:val="clear" w:color="auto" w:fill="FFFFFF"/>
        </w:rPr>
        <w:t xml:space="preserve">procurement </w:t>
      </w:r>
      <w:r w:rsidRPr="003E4747">
        <w:rPr>
          <w:color w:val="222222"/>
          <w:shd w:val="clear" w:color="auto" w:fill="FFFFFF"/>
        </w:rPr>
        <w:t>to the hotel industry. Founded in 2001, we continue to lead the way with our commitment to create a memorable experience for our clients while maintaining their profitability. With over 15 years of hotel operation experience, we understand the challenges hotel operators face. We listen to our customer concerns and provide solutions that achieve their business goals.</w:t>
      </w:r>
      <w:r w:rsidRPr="003E4747">
        <w:rPr>
          <w:color w:val="222222"/>
        </w:rPr>
        <w:br/>
      </w:r>
      <w:r w:rsidRPr="003E4747">
        <w:rPr>
          <w:color w:val="222222"/>
        </w:rPr>
        <w:br/>
      </w:r>
      <w:r w:rsidRPr="003E4747">
        <w:rPr>
          <w:color w:val="222222"/>
          <w:shd w:val="clear" w:color="auto" w:fill="FFFFFF"/>
        </w:rPr>
        <w:t xml:space="preserve">Our company is currently </w:t>
      </w:r>
      <w:r w:rsidR="00B1171D">
        <w:rPr>
          <w:color w:val="222222"/>
          <w:shd w:val="clear" w:color="auto" w:fill="FFFFFF"/>
        </w:rPr>
        <w:t xml:space="preserve">looking for </w:t>
      </w:r>
      <w:r w:rsidR="001336B0">
        <w:rPr>
          <w:color w:val="222222"/>
          <w:shd w:val="clear" w:color="auto" w:fill="FFFFFF"/>
        </w:rPr>
        <w:t>a</w:t>
      </w:r>
      <w:r w:rsidR="00B3126B">
        <w:rPr>
          <w:color w:val="222222"/>
          <w:shd w:val="clear" w:color="auto" w:fill="FFFFFF"/>
        </w:rPr>
        <w:t xml:space="preserve"> CAD Specialist</w:t>
      </w:r>
      <w:r w:rsidR="00182AF9">
        <w:rPr>
          <w:color w:val="222222"/>
          <w:shd w:val="clear" w:color="auto" w:fill="FFFFFF"/>
        </w:rPr>
        <w:t>/Designer</w:t>
      </w:r>
      <w:r w:rsidRPr="003E4747">
        <w:rPr>
          <w:color w:val="222222"/>
          <w:shd w:val="clear" w:color="auto" w:fill="FFFFFF"/>
        </w:rPr>
        <w:t xml:space="preserve">. </w:t>
      </w:r>
      <w:r w:rsidR="001336B0">
        <w:rPr>
          <w:color w:val="222222"/>
          <w:shd w:val="clear" w:color="auto" w:fill="FFFFFF"/>
        </w:rPr>
        <w:t xml:space="preserve"> This is a full-time salary position. </w:t>
      </w:r>
    </w:p>
    <w:p w14:paraId="07926C26" w14:textId="1F974826" w:rsidR="001336B0" w:rsidRDefault="001336B0" w:rsidP="00A45D78">
      <w:pPr>
        <w:spacing w:after="0" w:line="240" w:lineRule="auto"/>
        <w:rPr>
          <w:color w:val="222222"/>
          <w:shd w:val="clear" w:color="auto" w:fill="FFFFFF"/>
        </w:rPr>
      </w:pPr>
    </w:p>
    <w:p w14:paraId="37DE31ED" w14:textId="77777777" w:rsidR="001336B0" w:rsidRDefault="001336B0" w:rsidP="00A45D78">
      <w:pPr>
        <w:spacing w:after="0" w:line="240" w:lineRule="auto"/>
        <w:rPr>
          <w:color w:val="222222"/>
          <w:shd w:val="clear" w:color="auto" w:fill="FFFFFF"/>
        </w:rPr>
      </w:pPr>
    </w:p>
    <w:p w14:paraId="4E76964C" w14:textId="4D11BC99" w:rsidR="001336B0" w:rsidRPr="001336B0" w:rsidRDefault="001336B0" w:rsidP="00A45D78">
      <w:pPr>
        <w:spacing w:after="0" w:line="240" w:lineRule="auto"/>
        <w:rPr>
          <w:b/>
          <w:bCs/>
          <w:color w:val="222222"/>
          <w:sz w:val="24"/>
          <w:szCs w:val="24"/>
          <w:shd w:val="clear" w:color="auto" w:fill="FFFFFF"/>
        </w:rPr>
      </w:pPr>
      <w:r w:rsidRPr="001336B0">
        <w:rPr>
          <w:b/>
          <w:bCs/>
          <w:color w:val="222222"/>
          <w:sz w:val="24"/>
          <w:szCs w:val="24"/>
          <w:shd w:val="clear" w:color="auto" w:fill="FFFFFF"/>
        </w:rPr>
        <w:t xml:space="preserve">Job Responsibilities </w:t>
      </w:r>
    </w:p>
    <w:p w14:paraId="292BBC59" w14:textId="604840A1" w:rsidR="005A761F" w:rsidRDefault="0049761A" w:rsidP="00A45D78">
      <w:pPr>
        <w:spacing w:after="0" w:line="240" w:lineRule="auto"/>
        <w:rPr>
          <w:color w:val="222222"/>
          <w:shd w:val="clear" w:color="auto" w:fill="FFFFFF"/>
        </w:rPr>
      </w:pPr>
      <w:r>
        <w:rPr>
          <w:color w:val="222222"/>
          <w:shd w:val="clear" w:color="auto" w:fill="FFFFFF"/>
        </w:rPr>
        <w:t xml:space="preserve">Job </w:t>
      </w:r>
      <w:r w:rsidR="001336B0">
        <w:rPr>
          <w:color w:val="222222"/>
          <w:shd w:val="clear" w:color="auto" w:fill="FFFFFF"/>
        </w:rPr>
        <w:t>responsibilities</w:t>
      </w:r>
      <w:r>
        <w:rPr>
          <w:color w:val="222222"/>
          <w:shd w:val="clear" w:color="auto" w:fill="FFFFFF"/>
        </w:rPr>
        <w:t xml:space="preserve"> include but are not limited to</w:t>
      </w:r>
      <w:r w:rsidR="005A761F">
        <w:rPr>
          <w:color w:val="222222"/>
          <w:shd w:val="clear" w:color="auto" w:fill="FFFFFF"/>
        </w:rPr>
        <w:t>:</w:t>
      </w:r>
    </w:p>
    <w:p w14:paraId="0DE559B5" w14:textId="77777777" w:rsidR="005A761F" w:rsidRDefault="005A761F" w:rsidP="00A45D78">
      <w:pPr>
        <w:spacing w:after="0" w:line="240" w:lineRule="auto"/>
        <w:rPr>
          <w:color w:val="222222"/>
          <w:shd w:val="clear" w:color="auto" w:fill="FFFFFF"/>
        </w:rPr>
      </w:pPr>
    </w:p>
    <w:p w14:paraId="3119E3F4" w14:textId="1CD2EC6A" w:rsidR="00B3126B" w:rsidRDefault="005D4EC9" w:rsidP="00B3126B">
      <w:pPr>
        <w:pStyle w:val="ListParagraph"/>
        <w:numPr>
          <w:ilvl w:val="0"/>
          <w:numId w:val="6"/>
        </w:numPr>
        <w:spacing w:before="100" w:after="200" w:line="276" w:lineRule="auto"/>
      </w:pPr>
      <w:r>
        <w:t>D</w:t>
      </w:r>
      <w:r w:rsidR="00B3126B">
        <w:t>raw</w:t>
      </w:r>
      <w:r w:rsidR="00AC466A">
        <w:t>ing</w:t>
      </w:r>
      <w:r w:rsidR="00B3126B">
        <w:t xml:space="preserve"> details, including</w:t>
      </w:r>
      <w:r w:rsidR="00D20A7B">
        <w:t xml:space="preserve"> (but not limited to)</w:t>
      </w:r>
      <w:r w:rsidR="00B3126B">
        <w:t xml:space="preserve"> custom casework &amp; furniture pieces, lighting and reflected ceiling plans and custom</w:t>
      </w:r>
      <w:r w:rsidR="006414C7">
        <w:t>-</w:t>
      </w:r>
      <w:r w:rsidR="00B3126B">
        <w:t>designed interior features.</w:t>
      </w:r>
    </w:p>
    <w:p w14:paraId="1CA1035D" w14:textId="76485367" w:rsidR="007868CD" w:rsidRDefault="007868CD" w:rsidP="007868CD">
      <w:pPr>
        <w:pStyle w:val="ListParagraph"/>
        <w:numPr>
          <w:ilvl w:val="0"/>
          <w:numId w:val="6"/>
        </w:numPr>
        <w:spacing w:before="100" w:after="200" w:line="276" w:lineRule="auto"/>
      </w:pPr>
      <w:r>
        <w:t xml:space="preserve">Collaboration with Interior Designers on a daily basis to complete design drawing packages. </w:t>
      </w:r>
    </w:p>
    <w:p w14:paraId="4FB497D2" w14:textId="1949A052" w:rsidR="00182AF9" w:rsidRDefault="00FE36C2" w:rsidP="007868CD">
      <w:pPr>
        <w:pStyle w:val="ListParagraph"/>
        <w:numPr>
          <w:ilvl w:val="0"/>
          <w:numId w:val="6"/>
        </w:numPr>
        <w:spacing w:before="100" w:after="200" w:line="276" w:lineRule="auto"/>
      </w:pPr>
      <w:r>
        <w:t>Some collaboration</w:t>
      </w:r>
      <w:r w:rsidR="00182AF9">
        <w:t xml:space="preserve"> with Estimators </w:t>
      </w:r>
      <w:r>
        <w:t xml:space="preserve">in regards to takeoffs and furniture counts. </w:t>
      </w:r>
    </w:p>
    <w:p w14:paraId="494AD4D1" w14:textId="7C296194" w:rsidR="00B3126B" w:rsidRDefault="00B3126B" w:rsidP="00B3126B">
      <w:pPr>
        <w:pStyle w:val="ListParagraph"/>
        <w:numPr>
          <w:ilvl w:val="0"/>
          <w:numId w:val="6"/>
        </w:numPr>
        <w:spacing w:before="100" w:after="200" w:line="276" w:lineRule="auto"/>
      </w:pPr>
      <w:r>
        <w:t>Accomplish</w:t>
      </w:r>
      <w:r w:rsidR="00AC466A">
        <w:t>ing</w:t>
      </w:r>
      <w:r>
        <w:t xml:space="preserve"> tasks </w:t>
      </w:r>
      <w:r w:rsidR="00D20A7B">
        <w:t>within assigned deadlines,</w:t>
      </w:r>
      <w:r>
        <w:t xml:space="preserve"> </w:t>
      </w:r>
      <w:r w:rsidR="00D20A7B">
        <w:t>meeting</w:t>
      </w:r>
      <w:r>
        <w:t xml:space="preserve"> HFD CAD standards, and the hotel brand drawing submittal requirements.</w:t>
      </w:r>
    </w:p>
    <w:p w14:paraId="56D33336" w14:textId="0C46230D" w:rsidR="00B3126B" w:rsidRDefault="00B3126B" w:rsidP="00B3126B">
      <w:pPr>
        <w:pStyle w:val="ListParagraph"/>
        <w:numPr>
          <w:ilvl w:val="0"/>
          <w:numId w:val="6"/>
        </w:numPr>
        <w:spacing w:before="100" w:after="200" w:line="276" w:lineRule="auto"/>
      </w:pPr>
      <w:r>
        <w:t>Mak</w:t>
      </w:r>
      <w:r w:rsidR="00AC466A">
        <w:t>ing</w:t>
      </w:r>
      <w:r>
        <w:t xml:space="preserve"> suggestions to streamline the drawing process and follow through with the </w:t>
      </w:r>
      <w:r w:rsidR="00827214">
        <w:t xml:space="preserve">appropriate </w:t>
      </w:r>
      <w:r>
        <w:t>process</w:t>
      </w:r>
      <w:r w:rsidR="00D20A7B">
        <w:t xml:space="preserve"> documentation</w:t>
      </w:r>
      <w:r w:rsidR="006414C7">
        <w:t>.</w:t>
      </w:r>
    </w:p>
    <w:p w14:paraId="02C461C0" w14:textId="4E780C26" w:rsidR="00AA023F" w:rsidRDefault="00827214" w:rsidP="00AA023F">
      <w:pPr>
        <w:pStyle w:val="ListParagraph"/>
        <w:numPr>
          <w:ilvl w:val="0"/>
          <w:numId w:val="6"/>
        </w:numPr>
        <w:spacing w:before="100" w:after="200" w:line="276" w:lineRule="auto"/>
      </w:pPr>
      <w:r>
        <w:t>Maintain</w:t>
      </w:r>
      <w:r w:rsidR="00AC466A">
        <w:t>ing</w:t>
      </w:r>
      <w:r w:rsidR="00B3126B">
        <w:t xml:space="preserve"> electronic library of completed blocks &amp; reference drawings</w:t>
      </w:r>
      <w:r w:rsidR="007868CD">
        <w:t>.</w:t>
      </w:r>
    </w:p>
    <w:p w14:paraId="665FBC8E" w14:textId="502BD003" w:rsidR="00B3126B" w:rsidRDefault="00B3126B" w:rsidP="00B3126B">
      <w:pPr>
        <w:pStyle w:val="ListParagraph"/>
        <w:numPr>
          <w:ilvl w:val="0"/>
          <w:numId w:val="6"/>
        </w:numPr>
        <w:spacing w:before="100" w:after="200" w:line="276" w:lineRule="auto"/>
      </w:pPr>
      <w:r>
        <w:t>Follow</w:t>
      </w:r>
      <w:r w:rsidR="00AC466A">
        <w:t>ing</w:t>
      </w:r>
      <w:r>
        <w:t xml:space="preserve"> HFD filing standards for emails, </w:t>
      </w:r>
      <w:r w:rsidR="00827214">
        <w:t xml:space="preserve">approvals and </w:t>
      </w:r>
      <w:r>
        <w:t>project information drawings.</w:t>
      </w:r>
    </w:p>
    <w:p w14:paraId="01D18D0C" w14:textId="3FFC8B3C" w:rsidR="00B3126B" w:rsidRDefault="00B3126B" w:rsidP="00B3126B">
      <w:pPr>
        <w:pStyle w:val="ListParagraph"/>
        <w:numPr>
          <w:ilvl w:val="0"/>
          <w:numId w:val="6"/>
        </w:numPr>
        <w:spacing w:before="100" w:after="200" w:line="276" w:lineRule="auto"/>
      </w:pPr>
      <w:r>
        <w:t>Meet</w:t>
      </w:r>
      <w:r w:rsidR="00AC466A">
        <w:t>ing</w:t>
      </w:r>
      <w:r>
        <w:t xml:space="preserve"> project deadlines. Communicates any obstacles well in advance so that corrective actions can be taken by other team members and Management.</w:t>
      </w:r>
    </w:p>
    <w:p w14:paraId="5F1CC9B1" w14:textId="224C7450" w:rsidR="00B3126B" w:rsidRDefault="00B3126B" w:rsidP="00B3126B">
      <w:pPr>
        <w:pStyle w:val="ListParagraph"/>
        <w:numPr>
          <w:ilvl w:val="0"/>
          <w:numId w:val="6"/>
        </w:numPr>
        <w:spacing w:before="100" w:after="200" w:line="276" w:lineRule="auto"/>
      </w:pPr>
      <w:r>
        <w:t>Maintain</w:t>
      </w:r>
      <w:r w:rsidR="00AC466A">
        <w:t>ing</w:t>
      </w:r>
      <w:r>
        <w:t xml:space="preserve"> an organized personal space; and company workspaces.</w:t>
      </w:r>
    </w:p>
    <w:p w14:paraId="6E727E51" w14:textId="0A796947" w:rsidR="00B3126B" w:rsidRDefault="00B3126B" w:rsidP="00B3126B">
      <w:pPr>
        <w:pStyle w:val="ListParagraph"/>
        <w:numPr>
          <w:ilvl w:val="0"/>
          <w:numId w:val="6"/>
        </w:numPr>
        <w:spacing w:before="100" w:after="200" w:line="276" w:lineRule="auto"/>
      </w:pPr>
      <w:r>
        <w:t>Good time management practices with a solid understanding of how long it takes to complete work.</w:t>
      </w:r>
    </w:p>
    <w:p w14:paraId="3964D34D" w14:textId="570CB8D2" w:rsidR="00B3126B" w:rsidRDefault="00B3126B" w:rsidP="00B3126B">
      <w:pPr>
        <w:pStyle w:val="ListParagraph"/>
        <w:numPr>
          <w:ilvl w:val="0"/>
          <w:numId w:val="6"/>
        </w:numPr>
        <w:spacing w:before="100" w:after="200" w:line="276" w:lineRule="auto"/>
      </w:pPr>
      <w:r>
        <w:t>Arriv</w:t>
      </w:r>
      <w:r w:rsidR="00AC466A">
        <w:t>ing</w:t>
      </w:r>
      <w:r>
        <w:t xml:space="preserve"> on time daily; work diligently with team members to complete tasks; plan schedule to accommodate when </w:t>
      </w:r>
      <w:r w:rsidR="00827214">
        <w:t>additional work hours</w:t>
      </w:r>
      <w:r>
        <w:t xml:space="preserve"> may be required</w:t>
      </w:r>
      <w:r w:rsidR="00827214">
        <w:t xml:space="preserve"> to meet deadlines</w:t>
      </w:r>
      <w:r>
        <w:t>.</w:t>
      </w:r>
    </w:p>
    <w:p w14:paraId="7CB675BC" w14:textId="2E088A1E" w:rsidR="00B3126B" w:rsidRDefault="00B3126B" w:rsidP="00B3126B">
      <w:pPr>
        <w:pStyle w:val="ListParagraph"/>
        <w:numPr>
          <w:ilvl w:val="0"/>
          <w:numId w:val="6"/>
        </w:numPr>
        <w:spacing w:before="100" w:after="200" w:line="276" w:lineRule="auto"/>
      </w:pPr>
      <w:r>
        <w:t>Answer</w:t>
      </w:r>
      <w:r w:rsidR="00AC466A">
        <w:t>ing</w:t>
      </w:r>
      <w:r>
        <w:t xml:space="preserve"> emails &amp; voicemails daily in a professional manner in line with HFD standards.</w:t>
      </w:r>
    </w:p>
    <w:p w14:paraId="199B25C6" w14:textId="7BCB849A" w:rsidR="00067AFA" w:rsidRPr="001336B0" w:rsidRDefault="00827214" w:rsidP="00B3126B">
      <w:pPr>
        <w:pStyle w:val="ListParagraph"/>
        <w:numPr>
          <w:ilvl w:val="0"/>
          <w:numId w:val="6"/>
        </w:numPr>
        <w:spacing w:before="100" w:after="200" w:line="276" w:lineRule="auto"/>
      </w:pPr>
      <w:r>
        <w:t>Lead</w:t>
      </w:r>
      <w:r w:rsidR="00AC466A">
        <w:t>ing</w:t>
      </w:r>
      <w:r>
        <w:t xml:space="preserve"> by example and </w:t>
      </w:r>
      <w:r w:rsidR="00B3126B">
        <w:t>Present</w:t>
      </w:r>
      <w:r>
        <w:t xml:space="preserve"> a professional,</w:t>
      </w:r>
      <w:r w:rsidR="00B3126B">
        <w:t xml:space="preserve"> energetic, </w:t>
      </w:r>
      <w:r>
        <w:t xml:space="preserve">&amp; </w:t>
      </w:r>
      <w:r w:rsidR="00B3126B">
        <w:t>positive demeanor.</w:t>
      </w:r>
    </w:p>
    <w:p w14:paraId="067900B0" w14:textId="0BE6D963" w:rsidR="001336B0" w:rsidRPr="001336B0" w:rsidRDefault="001336B0" w:rsidP="001336B0">
      <w:pPr>
        <w:spacing w:before="100" w:after="200" w:line="276" w:lineRule="auto"/>
      </w:pPr>
      <w:r w:rsidRPr="001336B0">
        <w:rPr>
          <w:b/>
          <w:bCs/>
          <w:color w:val="222222"/>
          <w:sz w:val="24"/>
          <w:szCs w:val="24"/>
          <w:shd w:val="clear" w:color="auto" w:fill="FFFFFF"/>
        </w:rPr>
        <w:t xml:space="preserve">Job </w:t>
      </w:r>
      <w:r>
        <w:rPr>
          <w:b/>
          <w:bCs/>
          <w:color w:val="222222"/>
          <w:sz w:val="24"/>
          <w:szCs w:val="24"/>
          <w:shd w:val="clear" w:color="auto" w:fill="FFFFFF"/>
        </w:rPr>
        <w:t>Skills &amp; Qualifications</w:t>
      </w:r>
    </w:p>
    <w:p w14:paraId="382BCD4B" w14:textId="6A8E1B3D" w:rsidR="00B3126B" w:rsidRDefault="00B3126B" w:rsidP="00B3126B">
      <w:pPr>
        <w:pStyle w:val="ListParagraph"/>
        <w:numPr>
          <w:ilvl w:val="0"/>
          <w:numId w:val="6"/>
        </w:numPr>
        <w:spacing w:before="100" w:after="200" w:line="276" w:lineRule="auto"/>
      </w:pPr>
      <w:r>
        <w:t>Interior Architecture Design degree or similar required</w:t>
      </w:r>
    </w:p>
    <w:p w14:paraId="68B7ECC4" w14:textId="17D9E273" w:rsidR="00E20C1A" w:rsidRDefault="00E20C1A" w:rsidP="00E20C1A">
      <w:pPr>
        <w:pStyle w:val="ListParagraph"/>
        <w:numPr>
          <w:ilvl w:val="0"/>
          <w:numId w:val="6"/>
        </w:numPr>
        <w:spacing w:before="100" w:after="200" w:line="276" w:lineRule="auto"/>
      </w:pPr>
      <w:r>
        <w:t>3-5 years of experience with interior design construction documents, space planning or related industry.</w:t>
      </w:r>
    </w:p>
    <w:p w14:paraId="036F8A18" w14:textId="59841C8D" w:rsidR="00B3126B" w:rsidRDefault="00B3126B" w:rsidP="00B3126B">
      <w:pPr>
        <w:pStyle w:val="ListParagraph"/>
        <w:numPr>
          <w:ilvl w:val="0"/>
          <w:numId w:val="6"/>
        </w:numPr>
        <w:spacing w:before="100" w:after="200" w:line="276" w:lineRule="auto"/>
      </w:pPr>
      <w:r>
        <w:t xml:space="preserve">Interior Design, Space Planning or in a related </w:t>
      </w:r>
      <w:r w:rsidR="00827214">
        <w:t>field</w:t>
      </w:r>
      <w:r>
        <w:t xml:space="preserve"> is preferred.</w:t>
      </w:r>
    </w:p>
    <w:p w14:paraId="69117802" w14:textId="6E76E5D8" w:rsidR="00B3126B" w:rsidRDefault="00B3126B" w:rsidP="00B3126B">
      <w:pPr>
        <w:pStyle w:val="ListParagraph"/>
        <w:numPr>
          <w:ilvl w:val="0"/>
          <w:numId w:val="6"/>
        </w:numPr>
        <w:spacing w:before="100" w:after="200" w:line="276" w:lineRule="auto"/>
      </w:pPr>
      <w:r>
        <w:t>Proficiency with Revit in addition to AutoCAD is preferred.</w:t>
      </w:r>
    </w:p>
    <w:p w14:paraId="625C79B7" w14:textId="5707B8BC" w:rsidR="007868CD" w:rsidRDefault="007868CD" w:rsidP="00B3126B">
      <w:pPr>
        <w:pStyle w:val="ListParagraph"/>
        <w:numPr>
          <w:ilvl w:val="0"/>
          <w:numId w:val="6"/>
        </w:numPr>
        <w:spacing w:before="100" w:after="200" w:line="276" w:lineRule="auto"/>
      </w:pPr>
      <w:r>
        <w:t xml:space="preserve">Bluebeam experience is preferred. </w:t>
      </w:r>
    </w:p>
    <w:p w14:paraId="04649BD0" w14:textId="5D65226F" w:rsidR="001336B0" w:rsidRDefault="00B3126B" w:rsidP="00B3126B">
      <w:pPr>
        <w:pStyle w:val="ListParagraph"/>
        <w:numPr>
          <w:ilvl w:val="0"/>
          <w:numId w:val="6"/>
        </w:numPr>
        <w:spacing w:before="100" w:after="200" w:line="276" w:lineRule="auto"/>
      </w:pPr>
      <w:r>
        <w:t>Able to work efficiently in Microsoft Office suite (Excel, Outlook, Word).</w:t>
      </w:r>
    </w:p>
    <w:p w14:paraId="248097C8" w14:textId="246C1D67" w:rsidR="001336B0" w:rsidRPr="001336B0" w:rsidRDefault="001336B0" w:rsidP="001336B0">
      <w:pPr>
        <w:spacing w:before="100" w:after="200" w:line="276" w:lineRule="auto"/>
      </w:pPr>
      <w:r>
        <w:rPr>
          <w:b/>
          <w:bCs/>
          <w:color w:val="222222"/>
          <w:sz w:val="24"/>
          <w:szCs w:val="24"/>
          <w:shd w:val="clear" w:color="auto" w:fill="FFFFFF"/>
        </w:rPr>
        <w:lastRenderedPageBreak/>
        <w:t xml:space="preserve">Additional Information </w:t>
      </w:r>
    </w:p>
    <w:p w14:paraId="10B51305" w14:textId="0E354C5A" w:rsidR="0027510D" w:rsidRPr="001336B0" w:rsidRDefault="0049761A" w:rsidP="0027510D">
      <w:pPr>
        <w:pStyle w:val="ListParagraph"/>
        <w:numPr>
          <w:ilvl w:val="0"/>
          <w:numId w:val="9"/>
        </w:numPr>
        <w:spacing w:after="0" w:line="240" w:lineRule="auto"/>
        <w:rPr>
          <w:color w:val="222222"/>
        </w:rPr>
      </w:pPr>
      <w:r w:rsidRPr="0027510D">
        <w:rPr>
          <w:color w:val="222222"/>
          <w:shd w:val="clear" w:color="auto" w:fill="FFFFFF"/>
        </w:rPr>
        <w:t>Work hours are Monday-Friday from 8:00</w:t>
      </w:r>
      <w:r w:rsidR="006414C7">
        <w:rPr>
          <w:color w:val="222222"/>
          <w:shd w:val="clear" w:color="auto" w:fill="FFFFFF"/>
        </w:rPr>
        <w:t xml:space="preserve"> </w:t>
      </w:r>
      <w:r w:rsidRPr="0027510D">
        <w:rPr>
          <w:color w:val="222222"/>
          <w:shd w:val="clear" w:color="auto" w:fill="FFFFFF"/>
        </w:rPr>
        <w:t>am to 5:00</w:t>
      </w:r>
      <w:r w:rsidR="006414C7">
        <w:rPr>
          <w:color w:val="222222"/>
          <w:shd w:val="clear" w:color="auto" w:fill="FFFFFF"/>
        </w:rPr>
        <w:t xml:space="preserve"> </w:t>
      </w:r>
      <w:r w:rsidRPr="0027510D">
        <w:rPr>
          <w:color w:val="222222"/>
          <w:shd w:val="clear" w:color="auto" w:fill="FFFFFF"/>
        </w:rPr>
        <w:t>pm, with a 1-hour break for lunch.</w:t>
      </w:r>
    </w:p>
    <w:p w14:paraId="3CC663DA" w14:textId="21F176A4" w:rsidR="001336B0" w:rsidRPr="0027510D" w:rsidRDefault="001336B0" w:rsidP="0027510D">
      <w:pPr>
        <w:pStyle w:val="ListParagraph"/>
        <w:numPr>
          <w:ilvl w:val="0"/>
          <w:numId w:val="9"/>
        </w:numPr>
        <w:spacing w:after="0" w:line="240" w:lineRule="auto"/>
        <w:rPr>
          <w:color w:val="222222"/>
        </w:rPr>
      </w:pPr>
      <w:r w:rsidRPr="006B702A">
        <w:t>Work beyond normal business hours may be required occasionally to support business needs, projects or operational support that may be required outside of normal business hours or on weekends</w:t>
      </w:r>
      <w:r>
        <w:t>.</w:t>
      </w:r>
    </w:p>
    <w:p w14:paraId="0DA75DE4" w14:textId="5DD2AD9A" w:rsidR="0049761A" w:rsidRPr="0027510D" w:rsidRDefault="0049761A" w:rsidP="0027510D">
      <w:pPr>
        <w:pStyle w:val="ListParagraph"/>
        <w:numPr>
          <w:ilvl w:val="0"/>
          <w:numId w:val="8"/>
        </w:numPr>
        <w:spacing w:after="0" w:line="240" w:lineRule="auto"/>
        <w:rPr>
          <w:color w:val="222222"/>
          <w:shd w:val="clear" w:color="auto" w:fill="FFFFFF"/>
        </w:rPr>
      </w:pPr>
      <w:r w:rsidRPr="0027510D">
        <w:rPr>
          <w:color w:val="222222"/>
          <w:shd w:val="clear" w:color="auto" w:fill="FFFFFF"/>
        </w:rPr>
        <w:t>Position requires being seated at a computer for</w:t>
      </w:r>
      <w:r w:rsidR="000A0EE0" w:rsidRPr="0027510D">
        <w:rPr>
          <w:color w:val="222222"/>
          <w:shd w:val="clear" w:color="auto" w:fill="FFFFFF"/>
        </w:rPr>
        <w:t xml:space="preserve"> </w:t>
      </w:r>
      <w:r w:rsidR="00827214" w:rsidRPr="0027510D">
        <w:rPr>
          <w:color w:val="222222"/>
          <w:shd w:val="clear" w:color="auto" w:fill="FFFFFF"/>
        </w:rPr>
        <w:t>most of</w:t>
      </w:r>
      <w:r w:rsidR="000A0EE0" w:rsidRPr="0027510D">
        <w:rPr>
          <w:color w:val="222222"/>
          <w:shd w:val="clear" w:color="auto" w:fill="FFFFFF"/>
        </w:rPr>
        <w:t xml:space="preserve"> the</w:t>
      </w:r>
      <w:r w:rsidRPr="0027510D">
        <w:rPr>
          <w:color w:val="222222"/>
          <w:shd w:val="clear" w:color="auto" w:fill="FFFFFF"/>
        </w:rPr>
        <w:t xml:space="preserve"> day.</w:t>
      </w:r>
    </w:p>
    <w:p w14:paraId="68C9BAB5" w14:textId="77777777" w:rsidR="0027510D" w:rsidRPr="0027510D" w:rsidRDefault="0027510D" w:rsidP="0027510D">
      <w:pPr>
        <w:pStyle w:val="ListParagraph"/>
        <w:numPr>
          <w:ilvl w:val="0"/>
          <w:numId w:val="7"/>
        </w:numPr>
        <w:spacing w:after="0" w:line="240" w:lineRule="auto"/>
        <w:rPr>
          <w:color w:val="222222"/>
        </w:rPr>
      </w:pPr>
      <w:r>
        <w:t>HFD participates in the Federal E-Verify Program.</w:t>
      </w:r>
    </w:p>
    <w:p w14:paraId="1E0CAB84" w14:textId="77777777" w:rsidR="0027510D" w:rsidRDefault="0027510D" w:rsidP="00A45D78">
      <w:pPr>
        <w:spacing w:after="0" w:line="240" w:lineRule="auto"/>
        <w:rPr>
          <w:color w:val="222222"/>
          <w:shd w:val="clear" w:color="auto" w:fill="FFFFFF"/>
        </w:rPr>
      </w:pPr>
    </w:p>
    <w:p w14:paraId="671CA0CC" w14:textId="2DBECE32" w:rsidR="00503376" w:rsidRPr="00B97EE8" w:rsidRDefault="003E4747" w:rsidP="00A45D78">
      <w:pPr>
        <w:spacing w:after="0" w:line="240" w:lineRule="auto"/>
      </w:pPr>
      <w:r w:rsidRPr="003E4747">
        <w:rPr>
          <w:color w:val="222222"/>
          <w:shd w:val="clear" w:color="auto" w:fill="FFFFFF"/>
        </w:rPr>
        <w:t>The above statements are intended to describe the work being performed by the person assigned to this job. They are not intended to be an exhaustive list of all responsibilities, duties</w:t>
      </w:r>
      <w:r w:rsidR="006414C7">
        <w:rPr>
          <w:color w:val="222222"/>
          <w:shd w:val="clear" w:color="auto" w:fill="FFFFFF"/>
        </w:rPr>
        <w:t>,</w:t>
      </w:r>
      <w:r w:rsidRPr="003E4747">
        <w:rPr>
          <w:color w:val="222222"/>
          <w:shd w:val="clear" w:color="auto" w:fill="FFFFFF"/>
        </w:rPr>
        <w:t xml:space="preserve"> and skills required of the personnel so classified.</w:t>
      </w:r>
      <w:r w:rsidRPr="003E4747">
        <w:rPr>
          <w:color w:val="222222"/>
        </w:rPr>
        <w:br/>
      </w:r>
      <w:hyperlink r:id="rId7" w:history="1">
        <w:r w:rsidR="00CD7F4B" w:rsidRPr="0010085A">
          <w:rPr>
            <w:rStyle w:val="Hyperlink"/>
            <w:shd w:val="clear" w:color="auto" w:fill="FFFFFF"/>
          </w:rPr>
          <w:t>WWW.HFDCORP.COM</w:t>
        </w:r>
      </w:hyperlink>
      <w:r w:rsidR="00CD7F4B">
        <w:rPr>
          <w:color w:val="222222"/>
          <w:shd w:val="clear" w:color="auto" w:fill="FFFFFF"/>
        </w:rPr>
        <w:t xml:space="preserve"> </w:t>
      </w:r>
    </w:p>
    <w:sectPr w:rsidR="00503376" w:rsidRPr="00B97EE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F7EBE3" w14:textId="77777777" w:rsidR="0095658C" w:rsidRDefault="0095658C" w:rsidP="00503376">
      <w:pPr>
        <w:spacing w:after="0" w:line="240" w:lineRule="auto"/>
      </w:pPr>
      <w:r>
        <w:separator/>
      </w:r>
    </w:p>
  </w:endnote>
  <w:endnote w:type="continuationSeparator" w:id="0">
    <w:p w14:paraId="642534E4" w14:textId="77777777" w:rsidR="0095658C" w:rsidRDefault="0095658C" w:rsidP="005033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5194A4" w14:textId="77777777" w:rsidR="0095658C" w:rsidRDefault="0095658C" w:rsidP="00503376">
      <w:pPr>
        <w:spacing w:after="0" w:line="240" w:lineRule="auto"/>
      </w:pPr>
      <w:r>
        <w:separator/>
      </w:r>
    </w:p>
  </w:footnote>
  <w:footnote w:type="continuationSeparator" w:id="0">
    <w:p w14:paraId="3B62D0FC" w14:textId="77777777" w:rsidR="0095658C" w:rsidRDefault="0095658C" w:rsidP="005033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FBF0CC" w14:textId="77777777" w:rsidR="00503376" w:rsidRDefault="00503376">
    <w:pPr>
      <w:pStyle w:val="Header"/>
    </w:pPr>
    <w:r w:rsidRPr="00503376">
      <w:rPr>
        <w:noProof/>
      </w:rPr>
      <w:drawing>
        <wp:inline distT="0" distB="0" distL="0" distR="0" wp14:anchorId="117EC517" wp14:editId="475BD028">
          <wp:extent cx="2762250" cy="666750"/>
          <wp:effectExtent l="0" t="0" r="0" b="0"/>
          <wp:docPr id="2" name="Picture 2" descr="R:\CUSTOMER FILES\BLANK MASTER FORMS\COMPANY LOGOS\ADDRESS &amp; PHONE - COMPLETE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CUSTOMER FILES\BLANK MASTER FORMS\COMPANY LOGOS\ADDRESS &amp; PHONE - COMPLETE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62250" cy="666750"/>
                  </a:xfrm>
                  <a:prstGeom prst="rect">
                    <a:avLst/>
                  </a:prstGeom>
                  <a:noFill/>
                  <a:ln>
                    <a:noFill/>
                  </a:ln>
                </pic:spPr>
              </pic:pic>
            </a:graphicData>
          </a:graphic>
        </wp:inline>
      </w:drawing>
    </w:r>
  </w:p>
  <w:p w14:paraId="2551997B" w14:textId="77777777" w:rsidR="00503376" w:rsidRDefault="005033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A07A7"/>
    <w:multiLevelType w:val="hybridMultilevel"/>
    <w:tmpl w:val="079C3B46"/>
    <w:lvl w:ilvl="0" w:tplc="194840A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405377"/>
    <w:multiLevelType w:val="hybridMultilevel"/>
    <w:tmpl w:val="ACDCE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4727C9"/>
    <w:multiLevelType w:val="hybridMultilevel"/>
    <w:tmpl w:val="18280B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3A5E07"/>
    <w:multiLevelType w:val="hybridMultilevel"/>
    <w:tmpl w:val="E04EBA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C16328E"/>
    <w:multiLevelType w:val="hybridMultilevel"/>
    <w:tmpl w:val="406242C4"/>
    <w:lvl w:ilvl="0" w:tplc="9F948EDA">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C733161"/>
    <w:multiLevelType w:val="hybridMultilevel"/>
    <w:tmpl w:val="2F567536"/>
    <w:lvl w:ilvl="0" w:tplc="9F948EDA">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72C72D9"/>
    <w:multiLevelType w:val="hybridMultilevel"/>
    <w:tmpl w:val="89642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940725"/>
    <w:multiLevelType w:val="hybridMultilevel"/>
    <w:tmpl w:val="82A2EE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93C0ED6"/>
    <w:multiLevelType w:val="hybridMultilevel"/>
    <w:tmpl w:val="DA14A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C476B78"/>
    <w:multiLevelType w:val="hybridMultilevel"/>
    <w:tmpl w:val="89C6DFC2"/>
    <w:lvl w:ilvl="0" w:tplc="9F948ED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3336822"/>
    <w:multiLevelType w:val="hybridMultilevel"/>
    <w:tmpl w:val="65529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91D289A"/>
    <w:multiLevelType w:val="hybridMultilevel"/>
    <w:tmpl w:val="9C8AFD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10"/>
  </w:num>
  <w:num w:numId="4">
    <w:abstractNumId w:val="0"/>
  </w:num>
  <w:num w:numId="5">
    <w:abstractNumId w:val="11"/>
  </w:num>
  <w:num w:numId="6">
    <w:abstractNumId w:val="9"/>
  </w:num>
  <w:num w:numId="7">
    <w:abstractNumId w:val="3"/>
  </w:num>
  <w:num w:numId="8">
    <w:abstractNumId w:val="5"/>
  </w:num>
  <w:num w:numId="9">
    <w:abstractNumId w:val="4"/>
  </w:num>
  <w:num w:numId="10">
    <w:abstractNumId w:val="6"/>
  </w:num>
  <w:num w:numId="11">
    <w:abstractNumId w:val="8"/>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ysrSwNDW3NDQzNDVT0lEKTi0uzszPAykwrAUAyVkBRiwAAAA="/>
  </w:docVars>
  <w:rsids>
    <w:rsidRoot w:val="00896525"/>
    <w:rsid w:val="0003058D"/>
    <w:rsid w:val="00067AFA"/>
    <w:rsid w:val="00073B5F"/>
    <w:rsid w:val="0008171A"/>
    <w:rsid w:val="000A0EE0"/>
    <w:rsid w:val="001336B0"/>
    <w:rsid w:val="00182AF9"/>
    <w:rsid w:val="00192DFB"/>
    <w:rsid w:val="0027510D"/>
    <w:rsid w:val="002C1F70"/>
    <w:rsid w:val="002F58F6"/>
    <w:rsid w:val="00397643"/>
    <w:rsid w:val="003E4747"/>
    <w:rsid w:val="003F0923"/>
    <w:rsid w:val="004276E0"/>
    <w:rsid w:val="00450A5A"/>
    <w:rsid w:val="00483984"/>
    <w:rsid w:val="0049761A"/>
    <w:rsid w:val="00503376"/>
    <w:rsid w:val="005A761F"/>
    <w:rsid w:val="005D4EC9"/>
    <w:rsid w:val="0060273A"/>
    <w:rsid w:val="00624D30"/>
    <w:rsid w:val="006414C7"/>
    <w:rsid w:val="0068530B"/>
    <w:rsid w:val="006937B2"/>
    <w:rsid w:val="006A3B58"/>
    <w:rsid w:val="006D1EBF"/>
    <w:rsid w:val="00710542"/>
    <w:rsid w:val="007868CD"/>
    <w:rsid w:val="007A5CCB"/>
    <w:rsid w:val="00813012"/>
    <w:rsid w:val="00827214"/>
    <w:rsid w:val="008603FA"/>
    <w:rsid w:val="00865C9F"/>
    <w:rsid w:val="00871F8E"/>
    <w:rsid w:val="00896525"/>
    <w:rsid w:val="008A40C5"/>
    <w:rsid w:val="00907FC3"/>
    <w:rsid w:val="0095658C"/>
    <w:rsid w:val="009A70C1"/>
    <w:rsid w:val="009C2D46"/>
    <w:rsid w:val="00A45D78"/>
    <w:rsid w:val="00A730D9"/>
    <w:rsid w:val="00AA023F"/>
    <w:rsid w:val="00AC3D9A"/>
    <w:rsid w:val="00AC466A"/>
    <w:rsid w:val="00B1171D"/>
    <w:rsid w:val="00B3126B"/>
    <w:rsid w:val="00B97EE8"/>
    <w:rsid w:val="00C23F4E"/>
    <w:rsid w:val="00C52DC9"/>
    <w:rsid w:val="00C60E10"/>
    <w:rsid w:val="00CB7A1C"/>
    <w:rsid w:val="00CC4003"/>
    <w:rsid w:val="00CD7F4B"/>
    <w:rsid w:val="00D010CD"/>
    <w:rsid w:val="00D20A7B"/>
    <w:rsid w:val="00D5197B"/>
    <w:rsid w:val="00E20C1A"/>
    <w:rsid w:val="00E32C9C"/>
    <w:rsid w:val="00E76B3F"/>
    <w:rsid w:val="00EE65AF"/>
    <w:rsid w:val="00F546EF"/>
    <w:rsid w:val="00FE36C2"/>
    <w:rsid w:val="00FE56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B52A28"/>
  <w15:chartTrackingRefBased/>
  <w15:docId w15:val="{11E25AC1-5CD7-4B5B-8544-7298AF33A3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033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3376"/>
  </w:style>
  <w:style w:type="paragraph" w:styleId="Footer">
    <w:name w:val="footer"/>
    <w:basedOn w:val="Normal"/>
    <w:link w:val="FooterChar"/>
    <w:uiPriority w:val="99"/>
    <w:unhideWhenUsed/>
    <w:rsid w:val="005033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3376"/>
  </w:style>
  <w:style w:type="paragraph" w:styleId="ListParagraph">
    <w:name w:val="List Paragraph"/>
    <w:basedOn w:val="Normal"/>
    <w:uiPriority w:val="34"/>
    <w:qFormat/>
    <w:rsid w:val="00D010CD"/>
    <w:pPr>
      <w:ind w:left="720"/>
      <w:contextualSpacing/>
    </w:pPr>
  </w:style>
  <w:style w:type="paragraph" w:styleId="PlainText">
    <w:name w:val="Plain Text"/>
    <w:basedOn w:val="Normal"/>
    <w:link w:val="PlainTextChar"/>
    <w:uiPriority w:val="99"/>
    <w:semiHidden/>
    <w:unhideWhenUsed/>
    <w:rsid w:val="00073B5F"/>
    <w:pPr>
      <w:spacing w:after="0" w:line="240" w:lineRule="auto"/>
    </w:pPr>
    <w:rPr>
      <w:rFonts w:ascii="Calibri Light" w:eastAsia="Batang" w:hAnsi="Calibri Light"/>
      <w:color w:val="1F3864" w:themeColor="accent5" w:themeShade="80"/>
      <w:szCs w:val="21"/>
    </w:rPr>
  </w:style>
  <w:style w:type="character" w:customStyle="1" w:styleId="PlainTextChar">
    <w:name w:val="Plain Text Char"/>
    <w:basedOn w:val="DefaultParagraphFont"/>
    <w:link w:val="PlainText"/>
    <w:uiPriority w:val="99"/>
    <w:semiHidden/>
    <w:rsid w:val="00073B5F"/>
    <w:rPr>
      <w:rFonts w:ascii="Calibri Light" w:eastAsia="Batang" w:hAnsi="Calibri Light"/>
      <w:color w:val="1F3864" w:themeColor="accent5" w:themeShade="80"/>
      <w:szCs w:val="21"/>
    </w:rPr>
  </w:style>
  <w:style w:type="character" w:customStyle="1" w:styleId="apple-converted-space">
    <w:name w:val="apple-converted-space"/>
    <w:basedOn w:val="DefaultParagraphFont"/>
    <w:rsid w:val="007A5CCB"/>
  </w:style>
  <w:style w:type="paragraph" w:styleId="BalloonText">
    <w:name w:val="Balloon Text"/>
    <w:basedOn w:val="Normal"/>
    <w:link w:val="BalloonTextChar"/>
    <w:uiPriority w:val="99"/>
    <w:semiHidden/>
    <w:unhideWhenUsed/>
    <w:rsid w:val="007A5C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5CCB"/>
    <w:rPr>
      <w:rFonts w:ascii="Segoe UI" w:hAnsi="Segoe UI" w:cs="Segoe UI"/>
      <w:sz w:val="18"/>
      <w:szCs w:val="18"/>
    </w:rPr>
  </w:style>
  <w:style w:type="character" w:styleId="Hyperlink">
    <w:name w:val="Hyperlink"/>
    <w:basedOn w:val="DefaultParagraphFont"/>
    <w:uiPriority w:val="99"/>
    <w:unhideWhenUsed/>
    <w:rsid w:val="00CD7F4B"/>
    <w:rPr>
      <w:color w:val="0563C1" w:themeColor="hyperlink"/>
      <w:u w:val="single"/>
    </w:rPr>
  </w:style>
  <w:style w:type="character" w:styleId="UnresolvedMention">
    <w:name w:val="Unresolved Mention"/>
    <w:basedOn w:val="DefaultParagraphFont"/>
    <w:uiPriority w:val="99"/>
    <w:semiHidden/>
    <w:unhideWhenUsed/>
    <w:rsid w:val="00CD7F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9927909">
      <w:bodyDiv w:val="1"/>
      <w:marLeft w:val="0"/>
      <w:marRight w:val="0"/>
      <w:marTop w:val="0"/>
      <w:marBottom w:val="0"/>
      <w:divBdr>
        <w:top w:val="none" w:sz="0" w:space="0" w:color="auto"/>
        <w:left w:val="none" w:sz="0" w:space="0" w:color="auto"/>
        <w:bottom w:val="none" w:sz="0" w:space="0" w:color="auto"/>
        <w:right w:val="none" w:sz="0" w:space="0" w:color="auto"/>
      </w:divBdr>
    </w:div>
    <w:div w:id="1018045168">
      <w:bodyDiv w:val="1"/>
      <w:marLeft w:val="0"/>
      <w:marRight w:val="0"/>
      <w:marTop w:val="0"/>
      <w:marBottom w:val="0"/>
      <w:divBdr>
        <w:top w:val="none" w:sz="0" w:space="0" w:color="auto"/>
        <w:left w:val="none" w:sz="0" w:space="0" w:color="auto"/>
        <w:bottom w:val="none" w:sz="0" w:space="0" w:color="auto"/>
        <w:right w:val="none" w:sz="0" w:space="0" w:color="auto"/>
      </w:divBdr>
    </w:div>
    <w:div w:id="1496071792">
      <w:bodyDiv w:val="1"/>
      <w:marLeft w:val="0"/>
      <w:marRight w:val="0"/>
      <w:marTop w:val="0"/>
      <w:marBottom w:val="0"/>
      <w:divBdr>
        <w:top w:val="none" w:sz="0" w:space="0" w:color="auto"/>
        <w:left w:val="none" w:sz="0" w:space="0" w:color="auto"/>
        <w:bottom w:val="none" w:sz="0" w:space="0" w:color="auto"/>
        <w:right w:val="none" w:sz="0" w:space="0" w:color="auto"/>
      </w:divBdr>
    </w:div>
    <w:div w:id="1872843732">
      <w:bodyDiv w:val="1"/>
      <w:marLeft w:val="0"/>
      <w:marRight w:val="0"/>
      <w:marTop w:val="0"/>
      <w:marBottom w:val="0"/>
      <w:divBdr>
        <w:top w:val="none" w:sz="0" w:space="0" w:color="auto"/>
        <w:left w:val="none" w:sz="0" w:space="0" w:color="auto"/>
        <w:bottom w:val="none" w:sz="0" w:space="0" w:color="auto"/>
        <w:right w:val="none" w:sz="0" w:space="0" w:color="auto"/>
      </w:divBdr>
    </w:div>
    <w:div w:id="1945645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HFDCORP.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2</Pages>
  <Words>479</Words>
  <Characters>273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Musiak</dc:creator>
  <cp:keywords/>
  <dc:description/>
  <cp:lastModifiedBy>Ashley Lacey</cp:lastModifiedBy>
  <cp:revision>4</cp:revision>
  <cp:lastPrinted>2013-12-30T16:08:00Z</cp:lastPrinted>
  <dcterms:created xsi:type="dcterms:W3CDTF">2019-10-22T14:58:00Z</dcterms:created>
  <dcterms:modified xsi:type="dcterms:W3CDTF">2020-08-07T13:58:00Z</dcterms:modified>
</cp:coreProperties>
</file>